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897394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532471" cy="2675823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4610501" cy="2521818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091764" cy="3166711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4530552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283242" cy="5034012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176793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925533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бдуллахи Шугофа</dc:creator>
  <dc:language>ru-RU</dc:language>
  <cp:keywords/>
  <dcterms:created xsi:type="dcterms:W3CDTF">2025-03-29T13:22:59Z</dcterms:created>
  <dcterms:modified xsi:type="dcterms:W3CDTF">2025-03-29T13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